
<file path=[Content_Types].xml><?xml version="1.0" encoding="utf-8"?>
<Types xmlns="http://schemas.openxmlformats.org/package/2006/content-types">
  <Default Extension="png" ContentType="image/png"/>
  <Default Extension="tmp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4833E1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BB3586" w:rsidRDefault="003373BC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BB3586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44B031F5" w:rsidR="00C13C1F" w:rsidRPr="002B0A49" w:rsidRDefault="00620190" w:rsidP="000D1B7E">
            <w:pPr>
              <w:suppressAutoHyphens/>
              <w:rPr>
                <w:szCs w:val="20"/>
                <w:lang w:val="en-GB"/>
              </w:rPr>
            </w:pPr>
            <w:r w:rsidRPr="002B0A4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ugar</w:t>
            </w:r>
            <w:r w:rsidR="00C4541A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: </w:t>
            </w:r>
            <w:r w:rsidR="00F27A7D" w:rsidRPr="00F27A7D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otel H10 Gallery</w:t>
            </w:r>
          </w:p>
        </w:tc>
      </w:tr>
      <w:tr w:rsidR="00C13C1F" w:rsidRPr="004833E1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6A8734D6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3B4798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3B4798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5D51F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FE228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3B4798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9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Hora: </w:t>
            </w:r>
            <w:r w:rsidR="008A4521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F27A7D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="00C26B0B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ilip</w:t>
            </w:r>
            <w:proofErr w:type="spellEnd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ndrzej</w:t>
            </w:r>
            <w:proofErr w:type="spellEnd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Bugajski</w:t>
            </w:r>
            <w:proofErr w:type="spellEnd"/>
          </w:p>
        </w:tc>
      </w:tr>
    </w:tbl>
    <w:p w14:paraId="217C4337" w14:textId="77777777" w:rsidR="00C13C1F" w:rsidRPr="00BB3586" w:rsidRDefault="00C13C1F" w:rsidP="000D1B7E">
      <w:pPr>
        <w:pStyle w:val="Cuerpo"/>
        <w:widowControl w:val="0"/>
        <w:suppressAutoHyphens/>
        <w:ind w:left="108" w:hanging="108"/>
        <w:jc w:val="both"/>
        <w:rPr>
          <w:rFonts w:ascii="Arial Narrow" w:hAnsi="Arial Narrow"/>
          <w:lang w:val="es-ES"/>
        </w:rPr>
      </w:pPr>
    </w:p>
    <w:p w14:paraId="15B3A21D" w14:textId="7CB548A2" w:rsidR="00C13C1F" w:rsidRDefault="00C13C1F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2B0A49" w:rsidRPr="00380812" w14:paraId="020C4BDE" w14:textId="77777777" w:rsidTr="00AD7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8CBB1C5" w14:textId="77777777" w:rsidR="002B0A49" w:rsidRPr="00380812" w:rsidRDefault="002B0A49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296FAD3B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3C558208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376A3F54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5D51F4" w:rsidRPr="00380812" w14:paraId="0957ADE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CC728A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6F6FD142" w14:textId="77777777" w:rsidR="005D51F4" w:rsidRPr="00380812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FBBB71B" w14:textId="4C3E6C4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F6C5076" w14:textId="4ED44D7E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20AB373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3B7A4D5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, Annerose</w:t>
            </w:r>
          </w:p>
        </w:tc>
        <w:tc>
          <w:tcPr>
            <w:tcW w:w="3611" w:type="dxa"/>
          </w:tcPr>
          <w:p w14:paraId="373B230C" w14:textId="77777777" w:rsidR="005D51F4" w:rsidRPr="00380812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2BC4884" w14:textId="271D732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C36E2E5" w14:textId="41ADBC8E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4C8CA6A0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3732D5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4A08C46" w14:textId="2AAA588F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2E322F73" w14:textId="41276F00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6531655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F27A7D" w14:paraId="5D413A2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AE1299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3B060536" w14:textId="7698D02A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rvicio al Club</w:t>
            </w:r>
            <w:r>
              <w:rPr>
                <w:szCs w:val="18"/>
                <w:lang w:val="es-ES"/>
              </w:rPr>
              <w:t xml:space="preserve">; </w:t>
            </w:r>
            <w:r w:rsidRPr="00232A46">
              <w:rPr>
                <w:szCs w:val="18"/>
                <w:lang w:val="es-ES"/>
              </w:rPr>
              <w:t>Imagen Pública</w:t>
            </w:r>
          </w:p>
        </w:tc>
        <w:tc>
          <w:tcPr>
            <w:tcW w:w="1450" w:type="dxa"/>
            <w:vAlign w:val="bottom"/>
          </w:tcPr>
          <w:p w14:paraId="7102C3A7" w14:textId="20DA1D8E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218D21C" w14:textId="2AE49E2C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27390A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A6032D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478C6CE7" w14:textId="230965FB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Vice-Presidente</w:t>
            </w:r>
          </w:p>
        </w:tc>
        <w:tc>
          <w:tcPr>
            <w:tcW w:w="1450" w:type="dxa"/>
            <w:vAlign w:val="bottom"/>
          </w:tcPr>
          <w:p w14:paraId="713AB63A" w14:textId="578F57E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46DC6E1" w14:textId="6AACA028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046460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81850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01D92B06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354319E" w14:textId="7B891AFC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00022DD" w14:textId="7B675C20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670DC21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2FA6E1E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C5F1F02" w14:textId="5BF22963" w:rsidR="005D51F4" w:rsidRPr="007E354C" w:rsidRDefault="00EF78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58356CB6" w14:textId="14318658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4986BEB" w14:textId="55DD2A6F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63F7F412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2B9BBF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4A6C2A93" w14:textId="231FBE22" w:rsidR="005D51F4" w:rsidRPr="007E354C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  <w:vAlign w:val="bottom"/>
          </w:tcPr>
          <w:p w14:paraId="32AA2651" w14:textId="6B1DBA3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48CADE5" w14:textId="20B1CBF4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AA3B65" w14:paraId="1547E558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A5B3420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57EB8471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144D492" w14:textId="5FEA0B22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89B9FA2" w14:textId="6E7EC32C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177F7" w14:paraId="41CAAB9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361798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7033E5A7" w14:textId="31ABC88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Imagen Pública</w:t>
            </w:r>
            <w:r>
              <w:rPr>
                <w:szCs w:val="18"/>
                <w:lang w:val="es-ES"/>
              </w:rPr>
              <w:t xml:space="preserve">; </w:t>
            </w:r>
            <w:proofErr w:type="spellStart"/>
            <w:r>
              <w:rPr>
                <w:szCs w:val="18"/>
                <w:lang w:val="es-ES"/>
              </w:rPr>
              <w:t>polaris</w:t>
            </w:r>
            <w:proofErr w:type="spellEnd"/>
          </w:p>
        </w:tc>
        <w:tc>
          <w:tcPr>
            <w:tcW w:w="1450" w:type="dxa"/>
            <w:vAlign w:val="bottom"/>
          </w:tcPr>
          <w:p w14:paraId="11FE23CC" w14:textId="6ACF762D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DAFF158" w14:textId="30B9F9BC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177F7" w14:paraId="7304DBAB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24910D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70DD5C1D" w14:textId="79BDC36D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Fundación</w:t>
            </w:r>
          </w:p>
        </w:tc>
        <w:tc>
          <w:tcPr>
            <w:tcW w:w="1450" w:type="dxa"/>
            <w:vAlign w:val="bottom"/>
          </w:tcPr>
          <w:p w14:paraId="7723ADCE" w14:textId="4474B104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ECFBFFB" w14:textId="69AE67BA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57D9B43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C6C270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C21432D" w14:textId="4B60CF01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31B122E" w14:textId="384FB9B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09539DD" w14:textId="62CE40E1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6B78FB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E48A0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, Oskar</w:t>
            </w:r>
          </w:p>
        </w:tc>
        <w:tc>
          <w:tcPr>
            <w:tcW w:w="3611" w:type="dxa"/>
          </w:tcPr>
          <w:p w14:paraId="3B8F669D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760607E" w14:textId="1D9BF0AD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76271E1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B4EB49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B123F0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46096CBA" w14:textId="1936F280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729CEC57" w14:textId="026CD6C5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923BE78" w14:textId="33A9C50C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04093D4F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7405FC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5F1686A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E38F3BB" w14:textId="3483D9F3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9EB542D" w14:textId="247806B4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11F43BFC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181B5F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182DF23D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5B2C23C" w14:textId="414D1FEF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5D25ADB" w14:textId="2BA5F7A5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058C42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1ADDD6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6613B4B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D090429" w14:textId="191A2DAA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7DF16265" w14:textId="54734166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41A33AC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86A4251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7F7F0D11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82537BE" w14:textId="1C56997E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6D84385" w14:textId="1E9EA5FA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1CD79D84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E13C37C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73F2CEF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DABB233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EE04584" w14:textId="414B3C3B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7E1558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C28C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40875450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2BA57FB" w14:textId="37213F6D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1CE06A2" w14:textId="7E528BE1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866733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A9A4234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AEAA6E5" w14:textId="0CC07281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7118F82" w14:textId="118AFA63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7BB52DC" w14:textId="3FCD3EE2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502BF826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D5F3F7A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, Monique</w:t>
            </w:r>
          </w:p>
        </w:tc>
        <w:tc>
          <w:tcPr>
            <w:tcW w:w="3611" w:type="dxa"/>
          </w:tcPr>
          <w:p w14:paraId="5A130921" w14:textId="6C01C99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275220B7" w14:textId="3FF23F97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4BDCB46" w14:textId="4DF56EF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DD82E7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DB9AB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</w:p>
        </w:tc>
        <w:tc>
          <w:tcPr>
            <w:tcW w:w="3611" w:type="dxa"/>
          </w:tcPr>
          <w:p w14:paraId="20CBB201" w14:textId="696663CE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  <w:vAlign w:val="bottom"/>
          </w:tcPr>
          <w:p w14:paraId="4178A170" w14:textId="4B7E5561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BD60DB1" w14:textId="15ADF66C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D8407A" w14:paraId="187E77E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97C86E5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594FC10D" w14:textId="37435D7D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63AE02F6" w14:textId="489E35B1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5B47F25" w14:textId="7777777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7009C326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6C980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3B461F5A" w14:textId="3C22F549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Macero</w:t>
            </w:r>
          </w:p>
        </w:tc>
        <w:tc>
          <w:tcPr>
            <w:tcW w:w="1450" w:type="dxa"/>
            <w:vAlign w:val="bottom"/>
          </w:tcPr>
          <w:p w14:paraId="0C2D889B" w14:textId="787E9DC4" w:rsidR="005D51F4" w:rsidRPr="004C1357" w:rsidRDefault="003B4798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9DE4BAB" w14:textId="2F99179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451046D" w14:textId="77777777" w:rsidTr="00126F6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90757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5DF6A54D" w14:textId="1235F0B7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Juventud</w:t>
            </w:r>
          </w:p>
        </w:tc>
        <w:tc>
          <w:tcPr>
            <w:tcW w:w="1450" w:type="dxa"/>
            <w:vAlign w:val="bottom"/>
          </w:tcPr>
          <w:p w14:paraId="5A3063B9" w14:textId="777CA966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D6E8780" w14:textId="2C775992" w:rsidR="005D51F4" w:rsidRPr="004C1357" w:rsidRDefault="003B4798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2B0A49" w:rsidRPr="00380812" w14:paraId="3CA5AF4C" w14:textId="77777777" w:rsidTr="00AD7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1323BC04" w14:textId="77777777" w:rsidR="002B0A49" w:rsidRPr="00380812" w:rsidRDefault="002B0A49" w:rsidP="000D1B7E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5CF0A6F0" w14:textId="1948037C" w:rsidR="002B0A49" w:rsidRPr="00380812" w:rsidRDefault="00F27A7D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>12</w:t>
            </w:r>
            <w:r w:rsidR="002B0A49"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="002B0A49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2B0A4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17413BF4" w14:textId="45C376AD" w:rsidR="002B0A49" w:rsidRPr="00380812" w:rsidRDefault="00F27A7D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46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2B0A49" w:rsidRPr="00380812" w14:paraId="0A863D02" w14:textId="77777777" w:rsidTr="00AD72B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3B42BE2B" w14:textId="7FE59F32" w:rsidR="002B0A49" w:rsidRPr="00380812" w:rsidRDefault="002B0A49" w:rsidP="000D1B7E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823D1E" w:rsidRPr="004833E1" w14:paraId="3F61B45F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5ADF30D8" w14:textId="0D948C97" w:rsidR="00823D1E" w:rsidRPr="00823D1E" w:rsidRDefault="009A521E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9A52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Presidenta Tatiana, club Rotary de Omsk </w:t>
            </w:r>
            <w:proofErr w:type="spellStart"/>
            <w:r w:rsidRPr="009A52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ostoevsky</w:t>
            </w:r>
            <w:proofErr w:type="spellEnd"/>
            <w:r w:rsidRPr="009A52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, su marido, </w:t>
            </w:r>
            <w:proofErr w:type="spellStart"/>
            <w:r w:rsidRPr="009A52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ennay</w:t>
            </w:r>
            <w:proofErr w:type="spellEnd"/>
            <w:r w:rsidRPr="009A52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 intérprete Olga</w:t>
            </w:r>
          </w:p>
        </w:tc>
      </w:tr>
      <w:tr w:rsidR="003B4798" w:rsidRPr="004833E1" w14:paraId="199CCAD4" w14:textId="77777777" w:rsidTr="0072651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193ECF20" w14:textId="77777777" w:rsidR="003B4798" w:rsidRPr="00823D1E" w:rsidRDefault="003B4798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55E40CCB" w14:textId="427EB9D3" w:rsidR="002B0A49" w:rsidRDefault="002B0A49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p w14:paraId="06F9B58E" w14:textId="6DCE635C" w:rsidR="005D51F4" w:rsidRPr="00FA6C07" w:rsidRDefault="005D51F4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i/>
          <w:iCs/>
          <w:color w:val="auto"/>
          <w:lang w:val="es-ES"/>
        </w:rPr>
      </w:pPr>
    </w:p>
    <w:p w14:paraId="41017374" w14:textId="0C20F043" w:rsidR="004C4EED" w:rsidRDefault="00620190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PRESIDENTE DE ROTARY INTERNACIONAL</w:t>
      </w:r>
      <w:r w:rsidR="00C87176" w:rsidRPr="004C4EED">
        <w:rPr>
          <w:rStyle w:val="Ttulo1Car"/>
          <w:i/>
          <w:iCs/>
          <w:color w:val="8E288E"/>
          <w:lang w:val="es-ES"/>
        </w:rPr>
        <w:t xml:space="preserve"> </w:t>
      </w:r>
      <w:r w:rsidRPr="004C4EED">
        <w:rPr>
          <w:rStyle w:val="Ttulo1Car"/>
          <w:i/>
          <w:iCs/>
          <w:color w:val="8E288E"/>
          <w:lang w:val="es-ES"/>
        </w:rPr>
        <w:t>2</w:t>
      </w:r>
      <w:r w:rsidR="00232A46" w:rsidRPr="004C4EED">
        <w:rPr>
          <w:rStyle w:val="Ttulo1Car"/>
          <w:i/>
          <w:iCs/>
          <w:color w:val="8E288E"/>
          <w:lang w:val="es-ES"/>
        </w:rPr>
        <w:t>2</w:t>
      </w:r>
      <w:r w:rsidRPr="004C4EED">
        <w:rPr>
          <w:rStyle w:val="Ttulo1Car"/>
          <w:i/>
          <w:iCs/>
          <w:color w:val="8E288E"/>
          <w:lang w:val="es-ES"/>
        </w:rPr>
        <w:t>/2</w:t>
      </w:r>
      <w:r w:rsidR="00232A46" w:rsidRPr="004C4EED">
        <w:rPr>
          <w:rStyle w:val="Ttulo1Car"/>
          <w:i/>
          <w:iCs/>
          <w:color w:val="8E288E"/>
          <w:lang w:val="es-ES"/>
        </w:rPr>
        <w:t>3</w:t>
      </w:r>
    </w:p>
    <w:p w14:paraId="1B89C748" w14:textId="77777777" w:rsidR="004C4EED" w:rsidRPr="004C4EED" w:rsidRDefault="004C4EED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sz w:val="16"/>
          <w:szCs w:val="16"/>
          <w:lang w:val="es-ES"/>
        </w:rPr>
      </w:pPr>
    </w:p>
    <w:p w14:paraId="01205672" w14:textId="3C2CBE35" w:rsidR="00C13C1F" w:rsidRDefault="006431A2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JENNIFER JONES</w:t>
      </w:r>
    </w:p>
    <w:p w14:paraId="5AE329E4" w14:textId="57CAE3F9" w:rsidR="004C4EED" w:rsidRDefault="004C4EED" w:rsidP="003B4798">
      <w:pPr>
        <w:jc w:val="center"/>
        <w:rPr>
          <w:lang w:val="es-ES"/>
        </w:rPr>
      </w:pPr>
    </w:p>
    <w:p w14:paraId="1D98A0A0" w14:textId="77777777" w:rsidR="004C4EED" w:rsidRPr="004C4EED" w:rsidRDefault="004C4EED" w:rsidP="003B4798">
      <w:pPr>
        <w:jc w:val="center"/>
        <w:rPr>
          <w:lang w:val="es-ES"/>
        </w:rPr>
      </w:pPr>
    </w:p>
    <w:p w14:paraId="497BAE11" w14:textId="7A806AF4" w:rsidR="008D268D" w:rsidRPr="00BB3586" w:rsidRDefault="004C4EED" w:rsidP="003B4798">
      <w:pPr>
        <w:ind w:left="284"/>
        <w:jc w:val="center"/>
        <w:rPr>
          <w:rFonts w:cs="Arial Unicode MS"/>
          <w:color w:val="17458F"/>
          <w:sz w:val="28"/>
          <w:u w:color="0000FF"/>
          <w:lang w:val="es-ES"/>
        </w:rPr>
      </w:pPr>
      <w:r w:rsidRPr="004C4EED">
        <w:rPr>
          <w:rStyle w:val="Ttulo1Car"/>
          <w:i/>
          <w:iCs/>
          <w:noProof/>
          <w:color w:val="8E288E"/>
          <w:lang w:val="es-ES" w:eastAsia="es-ES"/>
        </w:rPr>
        <w:drawing>
          <wp:inline distT="0" distB="0" distL="0" distR="0" wp14:anchorId="597556F6" wp14:editId="67915798">
            <wp:extent cx="1687340" cy="756000"/>
            <wp:effectExtent l="0" t="0" r="825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screen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340" cy="7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268D" w:rsidRPr="00BB3586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3EAE8585" w14:textId="74AC9DCA" w:rsidR="00ED35A6" w:rsidRPr="000C505B" w:rsidRDefault="0095465F" w:rsidP="000D1B7E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>
        <w:rPr>
          <w:rStyle w:val="Ttulo1Car"/>
          <w:color w:val="8E288E"/>
          <w:lang w:val="es-ES"/>
        </w:rPr>
        <w:lastRenderedPageBreak/>
        <w:t xml:space="preserve">Temas del </w:t>
      </w:r>
      <w:r w:rsidR="000D1B7E">
        <w:rPr>
          <w:rStyle w:val="Ttulo1Car"/>
          <w:color w:val="8E288E"/>
          <w:lang w:val="es-ES"/>
        </w:rPr>
        <w:t>c</w:t>
      </w:r>
      <w:r>
        <w:rPr>
          <w:rStyle w:val="Ttulo1Car"/>
          <w:color w:val="8E288E"/>
          <w:lang w:val="es-ES"/>
        </w:rPr>
        <w:t>lub</w:t>
      </w:r>
    </w:p>
    <w:p w14:paraId="58BB389A" w14:textId="6D4E7CB2" w:rsidR="003B4798" w:rsidRPr="003B4798" w:rsidRDefault="003B4798" w:rsidP="003B4798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3B4798">
        <w:rPr>
          <w:rStyle w:val="Hipervnculo"/>
          <w:u w:val="none"/>
          <w:lang w:val="es-ES"/>
        </w:rPr>
        <w:t>Primera reunión del año</w:t>
      </w:r>
    </w:p>
    <w:p w14:paraId="217751C6" w14:textId="52262BF8" w:rsidR="003B4798" w:rsidRDefault="003B4798" w:rsidP="003B4798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En la reunión participan </w:t>
      </w:r>
      <w:r w:rsidRPr="003B4798">
        <w:rPr>
          <w:rStyle w:val="Hipervnculo"/>
          <w:u w:val="none"/>
          <w:lang w:val="es-ES"/>
        </w:rPr>
        <w:t>Invitados Rusos de Omsk</w:t>
      </w:r>
      <w:r>
        <w:rPr>
          <w:rStyle w:val="Hipervnculo"/>
          <w:u w:val="none"/>
          <w:lang w:val="es-ES"/>
        </w:rPr>
        <w:t xml:space="preserve"> y realizan una presentación de su club y proyectos</w:t>
      </w:r>
      <w:r w:rsidR="00FC6FC4">
        <w:rPr>
          <w:rStyle w:val="Hipervnculo"/>
          <w:u w:val="none"/>
          <w:lang w:val="es-ES"/>
        </w:rPr>
        <w:t xml:space="preserve"> y se realiza intercambio de banderines</w:t>
      </w:r>
      <w:r>
        <w:rPr>
          <w:rStyle w:val="Hipervnculo"/>
          <w:u w:val="none"/>
          <w:lang w:val="es-ES"/>
        </w:rPr>
        <w:t>.</w:t>
      </w:r>
    </w:p>
    <w:p w14:paraId="1D71A7CE" w14:textId="77777777" w:rsidR="00FC6FC4" w:rsidRDefault="00FC6FC4" w:rsidP="003B4798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</w:p>
    <w:p w14:paraId="47813407" w14:textId="2C3F5417" w:rsidR="00FC6FC4" w:rsidRDefault="00FC6FC4" w:rsidP="00FC6FC4">
      <w:pPr>
        <w:pStyle w:val="Prrafodelista"/>
        <w:rPr>
          <w:rStyle w:val="Hipervnculo"/>
          <w:u w:val="none"/>
          <w:lang w:val="es-ES"/>
        </w:rPr>
      </w:pPr>
      <w:r>
        <w:rPr>
          <w:noProof/>
          <w:lang w:val="es-ES" w:eastAsia="es-ES"/>
        </w:rPr>
        <w:drawing>
          <wp:inline distT="0" distB="0" distL="0" distR="0" wp14:anchorId="72250FF9" wp14:editId="4E6E372F">
            <wp:extent cx="5727700" cy="38163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81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9D06C" w14:textId="77777777" w:rsidR="00FC6FC4" w:rsidRPr="003B4798" w:rsidRDefault="00FC6FC4" w:rsidP="00FC6FC4">
      <w:pPr>
        <w:pStyle w:val="Prrafodelista"/>
        <w:rPr>
          <w:rStyle w:val="Hipervnculo"/>
          <w:u w:val="none"/>
          <w:lang w:val="es-ES"/>
        </w:rPr>
      </w:pPr>
    </w:p>
    <w:p w14:paraId="7988ECFF" w14:textId="0F3BBA60" w:rsidR="003B4798" w:rsidRPr="003B4798" w:rsidRDefault="003B4798" w:rsidP="003B4798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3B4798">
        <w:rPr>
          <w:rStyle w:val="Hipervnculo"/>
          <w:u w:val="none"/>
          <w:lang w:val="es-ES"/>
        </w:rPr>
        <w:t>Comunicación sobre el Giotto desde Ezeiza. Quienes acuda</w:t>
      </w:r>
      <w:r>
        <w:rPr>
          <w:rStyle w:val="Hipervnculo"/>
          <w:u w:val="none"/>
          <w:lang w:val="es-ES"/>
        </w:rPr>
        <w:t>n</w:t>
      </w:r>
      <w:r w:rsidRPr="003B4798">
        <w:rPr>
          <w:rStyle w:val="Hipervnculo"/>
          <w:u w:val="none"/>
          <w:lang w:val="es-ES"/>
        </w:rPr>
        <w:t xml:space="preserve"> a Argentina al premio Giotto</w:t>
      </w:r>
      <w:r>
        <w:rPr>
          <w:rStyle w:val="Hipervnculo"/>
          <w:u w:val="none"/>
          <w:lang w:val="es-ES"/>
        </w:rPr>
        <w:t xml:space="preserve"> en marzo sus gastos de hotel serán cubiertos por el Rotary Club de Ezeiza.</w:t>
      </w:r>
    </w:p>
    <w:p w14:paraId="14F8EB33" w14:textId="77FCDDDE" w:rsidR="003B4798" w:rsidRPr="003B4798" w:rsidRDefault="003B4798" w:rsidP="003B4798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Antonio propone realizar un CAMP </w:t>
      </w:r>
      <w:r w:rsidRPr="003B4798">
        <w:rPr>
          <w:rStyle w:val="Hipervnculo"/>
          <w:u w:val="none"/>
          <w:lang w:val="es-ES"/>
        </w:rPr>
        <w:t xml:space="preserve">con RC </w:t>
      </w:r>
      <w:r>
        <w:rPr>
          <w:rStyle w:val="Hipervnculo"/>
          <w:u w:val="none"/>
          <w:lang w:val="es-ES"/>
        </w:rPr>
        <w:t>S</w:t>
      </w:r>
      <w:r w:rsidRPr="003B4798">
        <w:rPr>
          <w:rStyle w:val="Hipervnculo"/>
          <w:u w:val="none"/>
          <w:lang w:val="es-ES"/>
        </w:rPr>
        <w:t xml:space="preserve">itges. Los jóvenes se alojarán en </w:t>
      </w:r>
      <w:proofErr w:type="spellStart"/>
      <w:r w:rsidRPr="003B4798">
        <w:rPr>
          <w:rStyle w:val="Hipervnculo"/>
          <w:u w:val="none"/>
          <w:lang w:val="es-ES"/>
        </w:rPr>
        <w:t>bcn</w:t>
      </w:r>
      <w:proofErr w:type="spellEnd"/>
      <w:r w:rsidRPr="003B4798">
        <w:rPr>
          <w:rStyle w:val="Hipervnculo"/>
          <w:u w:val="none"/>
          <w:lang w:val="es-ES"/>
        </w:rPr>
        <w:t xml:space="preserve"> harían el curso de vela en </w:t>
      </w:r>
      <w:proofErr w:type="spellStart"/>
      <w:r w:rsidRPr="003B4798">
        <w:rPr>
          <w:rStyle w:val="Hipervnculo"/>
          <w:u w:val="none"/>
          <w:lang w:val="es-ES"/>
        </w:rPr>
        <w:t>sitjes</w:t>
      </w:r>
      <w:proofErr w:type="spellEnd"/>
      <w:r w:rsidRPr="003B4798">
        <w:rPr>
          <w:rStyle w:val="Hipervnculo"/>
          <w:u w:val="none"/>
          <w:lang w:val="es-ES"/>
        </w:rPr>
        <w:t xml:space="preserve"> y visita cultural en </w:t>
      </w:r>
      <w:proofErr w:type="spellStart"/>
      <w:r w:rsidRPr="003B4798">
        <w:rPr>
          <w:rStyle w:val="Hipervnculo"/>
          <w:u w:val="none"/>
          <w:lang w:val="es-ES"/>
        </w:rPr>
        <w:t>Bcn</w:t>
      </w:r>
      <w:proofErr w:type="spellEnd"/>
      <w:r w:rsidRPr="003B4798">
        <w:rPr>
          <w:rStyle w:val="Hipervnculo"/>
          <w:u w:val="none"/>
          <w:lang w:val="es-ES"/>
        </w:rPr>
        <w:t xml:space="preserve">. Los jóvenes se alojarían en un Casal. En </w:t>
      </w:r>
      <w:proofErr w:type="spellStart"/>
      <w:r w:rsidRPr="003B4798">
        <w:rPr>
          <w:rStyle w:val="Hipervnculo"/>
          <w:u w:val="none"/>
          <w:lang w:val="es-ES"/>
        </w:rPr>
        <w:t>juniojulio</w:t>
      </w:r>
      <w:proofErr w:type="spellEnd"/>
      <w:r w:rsidRPr="003B4798">
        <w:rPr>
          <w:rStyle w:val="Hipervnculo"/>
          <w:u w:val="none"/>
          <w:lang w:val="es-ES"/>
        </w:rPr>
        <w:t xml:space="preserve">, en edad de 16+, se quedarán una semana. Los gastos se dividirán entre RC </w:t>
      </w:r>
      <w:proofErr w:type="spellStart"/>
      <w:r w:rsidRPr="003B4798">
        <w:rPr>
          <w:rStyle w:val="Hipervnculo"/>
          <w:u w:val="none"/>
          <w:lang w:val="es-ES"/>
        </w:rPr>
        <w:t>sitjes</w:t>
      </w:r>
      <w:proofErr w:type="spellEnd"/>
      <w:r w:rsidRPr="003B4798">
        <w:rPr>
          <w:rStyle w:val="Hipervnculo"/>
          <w:u w:val="none"/>
          <w:lang w:val="es-ES"/>
        </w:rPr>
        <w:t xml:space="preserve"> y </w:t>
      </w:r>
      <w:proofErr w:type="spellStart"/>
      <w:r w:rsidRPr="003B4798">
        <w:rPr>
          <w:rStyle w:val="Hipervnculo"/>
          <w:u w:val="none"/>
          <w:lang w:val="es-ES"/>
        </w:rPr>
        <w:t>Bcn</w:t>
      </w:r>
      <w:proofErr w:type="spellEnd"/>
      <w:r w:rsidRPr="003B4798">
        <w:rPr>
          <w:rStyle w:val="Hipervnculo"/>
          <w:u w:val="none"/>
          <w:lang w:val="es-ES"/>
        </w:rPr>
        <w:t xml:space="preserve"> 92. Oskar propone hacer una visita al casco antiguo </w:t>
      </w:r>
    </w:p>
    <w:p w14:paraId="2C63C10C" w14:textId="4A187593" w:rsidR="003B4798" w:rsidRDefault="00FC6FC4" w:rsidP="003B4798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Vicenç comunica sobre el </w:t>
      </w:r>
      <w:r w:rsidR="003B4798" w:rsidRPr="003B4798">
        <w:rPr>
          <w:rStyle w:val="Hipervnculo"/>
          <w:u w:val="none"/>
          <w:lang w:val="es-ES"/>
        </w:rPr>
        <w:t>concierto solidario de AMOH en la Alianza del Poblenou</w:t>
      </w:r>
      <w:r>
        <w:rPr>
          <w:rStyle w:val="Hipervnculo"/>
          <w:u w:val="none"/>
          <w:lang w:val="es-ES"/>
        </w:rPr>
        <w:t xml:space="preserve"> que se realizó en Diciembre.</w:t>
      </w:r>
    </w:p>
    <w:p w14:paraId="27636D42" w14:textId="01D3545D" w:rsidR="00FC6FC4" w:rsidRDefault="00FC6FC4" w:rsidP="003B4798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Julia y Filip tienen en marcha el proyecto de formación en gestión de proyectos a AMOH con voluntarios de PMI.</w:t>
      </w:r>
    </w:p>
    <w:p w14:paraId="23582F0E" w14:textId="77777777" w:rsidR="00FB2850" w:rsidRPr="003B4798" w:rsidRDefault="00FB2850" w:rsidP="00FB2850">
      <w:pPr>
        <w:pStyle w:val="Prrafodelista"/>
        <w:rPr>
          <w:rStyle w:val="Hipervnculo"/>
          <w:u w:val="none"/>
          <w:lang w:val="es-ES"/>
        </w:rPr>
      </w:pPr>
    </w:p>
    <w:p w14:paraId="09F1A1B6" w14:textId="6F9E3E3C" w:rsidR="003B4798" w:rsidRPr="003B4798" w:rsidRDefault="00FC6FC4" w:rsidP="00FC6FC4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 w:rsidRPr="00FB2850">
        <w:rPr>
          <w:rStyle w:val="Ttulo1Car"/>
          <w:color w:val="8E288E"/>
          <w:lang w:val="es-ES"/>
        </w:rPr>
        <w:t>Gestión de Proyectos y actividades del club (</w:t>
      </w:r>
      <w:r w:rsidR="003B4798" w:rsidRPr="003B4798">
        <w:rPr>
          <w:rStyle w:val="Ttulo1Car"/>
          <w:color w:val="8E288E"/>
          <w:lang w:val="es-ES"/>
        </w:rPr>
        <w:t>Trello</w:t>
      </w:r>
      <w:r w:rsidRPr="00FB2850">
        <w:rPr>
          <w:rStyle w:val="Ttulo1Car"/>
          <w:color w:val="8E288E"/>
          <w:lang w:val="es-ES"/>
        </w:rPr>
        <w:t>)</w:t>
      </w:r>
    </w:p>
    <w:p w14:paraId="05F764CD" w14:textId="6EFD43CF" w:rsidR="003B4798" w:rsidRDefault="00FC6FC4" w:rsidP="00FC6FC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Filip presenta el tablero Trello que permite visualizar que actividades y proyectos se están realizando ene l club.</w:t>
      </w:r>
    </w:p>
    <w:p w14:paraId="051F3C90" w14:textId="27389891" w:rsidR="00FC6FC4" w:rsidRDefault="00FC6FC4" w:rsidP="00FC6FC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Se trata de una aplicación gratuita que se puede accedes desde el ordenador o instalar en el móvil</w:t>
      </w:r>
    </w:p>
    <w:p w14:paraId="4141AE2B" w14:textId="4E813E1C" w:rsidR="00FC6FC4" w:rsidRDefault="00E77747" w:rsidP="00FC6FC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Consta de 3 columnas, listando proyectos/actividades planeadas, en ejecución y ya realizadas</w:t>
      </w:r>
    </w:p>
    <w:p w14:paraId="4F38A3B2" w14:textId="74F1B8E1" w:rsidR="00E77747" w:rsidRDefault="00E77747" w:rsidP="004E4CDE">
      <w:pPr>
        <w:pStyle w:val="Prrafodelista"/>
        <w:ind w:left="284"/>
        <w:jc w:val="center"/>
        <w:rPr>
          <w:rStyle w:val="Hipervnculo"/>
          <w:u w:val="none"/>
          <w:lang w:val="es-ES"/>
        </w:rPr>
      </w:pPr>
      <w:r w:rsidRPr="00E77747">
        <w:rPr>
          <w:rStyle w:val="Hipervnculo"/>
          <w:noProof/>
          <w:u w:val="none"/>
          <w:lang w:val="es-ES" w:eastAsia="es-ES"/>
        </w:rPr>
        <w:lastRenderedPageBreak/>
        <w:drawing>
          <wp:inline distT="0" distB="0" distL="0" distR="0" wp14:anchorId="0ADA64B9" wp14:editId="2558154D">
            <wp:extent cx="5727700" cy="3331596"/>
            <wp:effectExtent l="0" t="0" r="635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27700" cy="3331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4E969B" w14:textId="77777777" w:rsidR="004E4CDE" w:rsidRDefault="004E4CDE" w:rsidP="00E77747">
      <w:pPr>
        <w:pStyle w:val="Prrafodelista"/>
        <w:rPr>
          <w:rStyle w:val="Hipervnculo"/>
          <w:u w:val="none"/>
          <w:lang w:val="es-ES"/>
        </w:rPr>
      </w:pPr>
    </w:p>
    <w:p w14:paraId="5859B274" w14:textId="0911F991" w:rsidR="00E77747" w:rsidRDefault="00E77747" w:rsidP="00FC6FC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Cada tarjeta incluye al responsable el título, breve descripción y actualizaciones de lo que ocurre.</w:t>
      </w:r>
    </w:p>
    <w:p w14:paraId="119FF31D" w14:textId="77777777" w:rsidR="00FB2850" w:rsidRDefault="00FB2850" w:rsidP="00FB2850">
      <w:pPr>
        <w:pStyle w:val="Prrafodelista"/>
        <w:rPr>
          <w:rStyle w:val="Hipervnculo"/>
          <w:u w:val="none"/>
          <w:lang w:val="es-ES"/>
        </w:rPr>
      </w:pPr>
    </w:p>
    <w:p w14:paraId="69CEE8D3" w14:textId="30FED9E8" w:rsidR="00E77747" w:rsidRDefault="004E4CDE" w:rsidP="004E4CDE">
      <w:pPr>
        <w:pStyle w:val="Prrafodelista"/>
        <w:ind w:left="426"/>
        <w:jc w:val="center"/>
        <w:rPr>
          <w:rStyle w:val="Hipervnculo"/>
          <w:u w:val="none"/>
          <w:lang w:val="es-ES"/>
        </w:rPr>
      </w:pPr>
      <w:r w:rsidRPr="004E4CDE">
        <w:rPr>
          <w:rStyle w:val="Hipervnculo"/>
          <w:noProof/>
          <w:u w:val="none"/>
          <w:lang w:val="es-ES" w:eastAsia="es-ES"/>
        </w:rPr>
        <w:drawing>
          <wp:inline distT="0" distB="0" distL="0" distR="0" wp14:anchorId="3BFA63C3" wp14:editId="0D63D8A3">
            <wp:extent cx="5518150" cy="4468633"/>
            <wp:effectExtent l="0" t="0" r="635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518205" cy="44686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3458C6" w14:textId="03A21DA6" w:rsidR="00FC6FC4" w:rsidRDefault="00E77747" w:rsidP="00FC6FC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lastRenderedPageBreak/>
        <w:t xml:space="preserve">Cada socio </w:t>
      </w:r>
      <w:r w:rsidR="004E4CDE">
        <w:rPr>
          <w:rStyle w:val="Hipervnculo"/>
          <w:u w:val="none"/>
          <w:lang w:val="es-ES"/>
        </w:rPr>
        <w:t xml:space="preserve">añade él </w:t>
      </w:r>
      <w:r>
        <w:rPr>
          <w:rStyle w:val="Hipervnculo"/>
          <w:u w:val="none"/>
          <w:lang w:val="es-ES"/>
        </w:rPr>
        <w:t xml:space="preserve">o </w:t>
      </w:r>
      <w:r w:rsidR="004E4CDE">
        <w:rPr>
          <w:rStyle w:val="Hipervnculo"/>
          <w:u w:val="none"/>
          <w:lang w:val="es-ES"/>
        </w:rPr>
        <w:t>pide a otro socio más versado</w:t>
      </w:r>
      <w:r>
        <w:rPr>
          <w:rStyle w:val="Hipervnculo"/>
          <w:u w:val="none"/>
          <w:lang w:val="es-ES"/>
        </w:rPr>
        <w:t xml:space="preserve"> que le añada otro su proyecto</w:t>
      </w:r>
      <w:r w:rsidR="004E4CDE">
        <w:rPr>
          <w:rStyle w:val="Hipervnculo"/>
          <w:u w:val="none"/>
          <w:lang w:val="es-ES"/>
        </w:rPr>
        <w:t>/actividad</w:t>
      </w:r>
      <w:r>
        <w:rPr>
          <w:rStyle w:val="Hipervnculo"/>
          <w:u w:val="none"/>
          <w:lang w:val="es-ES"/>
        </w:rPr>
        <w:t xml:space="preserve"> e ir actualizando la información sobre este.</w:t>
      </w:r>
    </w:p>
    <w:p w14:paraId="6E581C0E" w14:textId="77777777" w:rsidR="004E4CDE" w:rsidRDefault="004E4CDE" w:rsidP="00FC6FC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Link para unirse a la aplicación:</w:t>
      </w:r>
    </w:p>
    <w:p w14:paraId="7D581762" w14:textId="626C7648" w:rsidR="004E4CDE" w:rsidRDefault="004833E1" w:rsidP="004E4CDE">
      <w:pPr>
        <w:pStyle w:val="Prrafodelista"/>
        <w:rPr>
          <w:rStyle w:val="Hipervnculo"/>
          <w:color w:val="7030A0"/>
          <w:u w:val="none"/>
          <w:lang w:val="es-ES"/>
        </w:rPr>
      </w:pPr>
      <w:hyperlink r:id="rId14" w:history="1">
        <w:r w:rsidR="004E4CDE" w:rsidRPr="004E4CDE">
          <w:rPr>
            <w:rStyle w:val="Hipervnculo"/>
            <w:color w:val="7030A0"/>
            <w:lang w:val="es-ES"/>
          </w:rPr>
          <w:t>https://trello.com/invite/b/XX40hSVm/ATTIf4c320aff90354d03ceb7a3653181ae0802FB1A7/proyectos-rc-bcn-92</w:t>
        </w:r>
      </w:hyperlink>
    </w:p>
    <w:p w14:paraId="7602866A" w14:textId="41859CB0" w:rsidR="004E4CDE" w:rsidRPr="004E4CDE" w:rsidRDefault="004E4CDE" w:rsidP="004E4CDE">
      <w:pPr>
        <w:pStyle w:val="Prrafodelista"/>
        <w:rPr>
          <w:rStyle w:val="Hipervnculo"/>
          <w:u w:val="none"/>
          <w:lang w:val="es-ES"/>
        </w:rPr>
      </w:pPr>
      <w:r w:rsidRPr="004E4CDE">
        <w:rPr>
          <w:rStyle w:val="Hipervnculo"/>
          <w:u w:val="none"/>
          <w:lang w:val="es-ES"/>
        </w:rPr>
        <w:t>o mandar email a Filip</w:t>
      </w:r>
    </w:p>
    <w:p w14:paraId="264C5ABA" w14:textId="6F36EB4D" w:rsidR="004E4CDE" w:rsidRPr="004E4CDE" w:rsidRDefault="004E4CDE" w:rsidP="00B01B09">
      <w:pPr>
        <w:pStyle w:val="Prrafodelista"/>
        <w:numPr>
          <w:ilvl w:val="0"/>
          <w:numId w:val="6"/>
        </w:numPr>
        <w:rPr>
          <w:rStyle w:val="Hipervnculo"/>
          <w:u w:val="none"/>
          <w:lang w:val="en-GB"/>
        </w:rPr>
      </w:pPr>
      <w:r w:rsidRPr="004E4CDE">
        <w:rPr>
          <w:rStyle w:val="Hipervnculo"/>
          <w:u w:val="none"/>
          <w:lang w:val="en-GB"/>
        </w:rPr>
        <w:t xml:space="preserve">Link </w:t>
      </w:r>
      <w:proofErr w:type="spellStart"/>
      <w:r w:rsidRPr="004E4CDE">
        <w:rPr>
          <w:rStyle w:val="Hipervnculo"/>
          <w:u w:val="none"/>
          <w:lang w:val="en-GB"/>
        </w:rPr>
        <w:t>descarga</w:t>
      </w:r>
      <w:proofErr w:type="spellEnd"/>
      <w:r w:rsidRPr="004E4CDE">
        <w:rPr>
          <w:rStyle w:val="Hipervnculo"/>
          <w:u w:val="none"/>
          <w:lang w:val="en-GB"/>
        </w:rPr>
        <w:t xml:space="preserve"> Apple store:</w:t>
      </w:r>
      <w:r w:rsidRPr="004E4CDE">
        <w:rPr>
          <w:rStyle w:val="Hipervnculo"/>
          <w:color w:val="7030A0"/>
          <w:u w:val="none"/>
          <w:lang w:val="en-GB"/>
        </w:rPr>
        <w:t xml:space="preserve"> </w:t>
      </w:r>
      <w:hyperlink r:id="rId15" w:history="1">
        <w:r w:rsidRPr="004E4CDE">
          <w:rPr>
            <w:rStyle w:val="Hipervnculo"/>
            <w:color w:val="7030A0"/>
            <w:lang w:val="en-GB"/>
          </w:rPr>
          <w:t>https://apps.apple.com/us/app/trello-organize-anything/id461504587</w:t>
        </w:r>
      </w:hyperlink>
    </w:p>
    <w:p w14:paraId="1F1F85FB" w14:textId="23A388A5" w:rsidR="004E4CDE" w:rsidRDefault="004E4CDE" w:rsidP="00FC6FC4">
      <w:pPr>
        <w:pStyle w:val="Prrafodelista"/>
        <w:numPr>
          <w:ilvl w:val="0"/>
          <w:numId w:val="6"/>
        </w:numPr>
        <w:rPr>
          <w:rStyle w:val="Hipervnculo"/>
          <w:u w:val="none"/>
          <w:lang w:val="en-GB"/>
        </w:rPr>
      </w:pPr>
      <w:r>
        <w:rPr>
          <w:rStyle w:val="Hipervnculo"/>
          <w:u w:val="none"/>
          <w:lang w:val="en-GB"/>
        </w:rPr>
        <w:t xml:space="preserve">Link </w:t>
      </w:r>
      <w:proofErr w:type="spellStart"/>
      <w:r>
        <w:rPr>
          <w:rStyle w:val="Hipervnculo"/>
          <w:u w:val="none"/>
          <w:lang w:val="en-GB"/>
        </w:rPr>
        <w:t>descarga</w:t>
      </w:r>
      <w:proofErr w:type="spellEnd"/>
      <w:r>
        <w:rPr>
          <w:rStyle w:val="Hipervnculo"/>
          <w:u w:val="none"/>
          <w:lang w:val="en-GB"/>
        </w:rPr>
        <w:t xml:space="preserve"> Android: </w:t>
      </w:r>
      <w:hyperlink r:id="rId16" w:history="1">
        <w:r w:rsidRPr="004E4CDE">
          <w:rPr>
            <w:rStyle w:val="Hipervnculo"/>
            <w:color w:val="7030A0"/>
            <w:lang w:val="en-GB"/>
          </w:rPr>
          <w:t>https://play.google.com/store/apps/details?id=com.trello&amp;hl=es&amp;gl=US&amp;pli=1</w:t>
        </w:r>
      </w:hyperlink>
    </w:p>
    <w:p w14:paraId="4822A875" w14:textId="470057A4" w:rsidR="00E77747" w:rsidRDefault="00E77747" w:rsidP="004E4CDE">
      <w:pPr>
        <w:pStyle w:val="Prrafodelista"/>
        <w:rPr>
          <w:rStyle w:val="Hipervnculo"/>
          <w:u w:val="none"/>
          <w:lang w:val="en-GB"/>
        </w:rPr>
      </w:pPr>
    </w:p>
    <w:p w14:paraId="732EFE4D" w14:textId="24D87DAF" w:rsidR="004E4CDE" w:rsidRPr="004E4CDE" w:rsidRDefault="004E4CDE" w:rsidP="004E4CDE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4E4CDE">
        <w:rPr>
          <w:rStyle w:val="Hipervnculo"/>
          <w:u w:val="none"/>
          <w:lang w:val="es-ES"/>
        </w:rPr>
        <w:t>Se anima a los s</w:t>
      </w:r>
      <w:r>
        <w:rPr>
          <w:rStyle w:val="Hipervnculo"/>
          <w:u w:val="none"/>
          <w:lang w:val="es-ES"/>
        </w:rPr>
        <w:t>ocios que accedan y experimenten con la aplicación; se realiza tutorial y resolverá dudas más adelante</w:t>
      </w:r>
    </w:p>
    <w:p w14:paraId="02271894" w14:textId="2EB8ACC8" w:rsidR="00626B5D" w:rsidRPr="000C505B" w:rsidRDefault="00C4541A" w:rsidP="000D1B7E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 w:rsidRPr="000C505B">
        <w:rPr>
          <w:rStyle w:val="Ttulo1Car"/>
          <w:color w:val="8E288E"/>
          <w:lang w:val="es-ES"/>
        </w:rPr>
        <w:t>Calendario</w:t>
      </w:r>
    </w:p>
    <w:p w14:paraId="310DCA20" w14:textId="77777777" w:rsidR="00E77747" w:rsidRDefault="00E77747" w:rsidP="00E77747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E77747">
        <w:rPr>
          <w:rStyle w:val="Hipervnculo"/>
          <w:u w:val="none"/>
          <w:lang w:val="es-ES"/>
        </w:rPr>
        <w:t>16</w:t>
      </w:r>
      <w:r>
        <w:rPr>
          <w:rStyle w:val="Hipervnculo"/>
          <w:u w:val="none"/>
          <w:lang w:val="es-ES"/>
        </w:rPr>
        <w:t>.01.23</w:t>
      </w:r>
      <w:r w:rsidRPr="00E77747">
        <w:rPr>
          <w:rStyle w:val="Hipervnculo"/>
          <w:u w:val="none"/>
          <w:lang w:val="es-ES"/>
        </w:rPr>
        <w:t xml:space="preserve"> reunión Presencial</w:t>
      </w:r>
    </w:p>
    <w:p w14:paraId="5B49EC73" w14:textId="317F2F88" w:rsidR="00E77747" w:rsidRDefault="00E77747" w:rsidP="00E77747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E77747">
        <w:rPr>
          <w:rStyle w:val="Hipervnculo"/>
          <w:u w:val="none"/>
          <w:lang w:val="es-ES"/>
        </w:rPr>
        <w:t>23</w:t>
      </w:r>
      <w:r>
        <w:rPr>
          <w:rStyle w:val="Hipervnculo"/>
          <w:u w:val="none"/>
          <w:lang w:val="es-ES"/>
        </w:rPr>
        <w:t>.01.23</w:t>
      </w:r>
      <w:r w:rsidRPr="00E77747">
        <w:rPr>
          <w:rStyle w:val="Hipervnculo"/>
          <w:u w:val="none"/>
          <w:lang w:val="es-ES"/>
        </w:rPr>
        <w:t xml:space="preserve"> reunión Presencial, conferencia Cava</w:t>
      </w:r>
      <w:r w:rsidR="004E4CDE">
        <w:rPr>
          <w:rStyle w:val="Hipervnculo"/>
          <w:u w:val="none"/>
          <w:lang w:val="es-ES"/>
        </w:rPr>
        <w:t xml:space="preserve"> &amp; </w:t>
      </w:r>
      <w:proofErr w:type="spellStart"/>
      <w:r w:rsidR="004E4CDE">
        <w:rPr>
          <w:rStyle w:val="Hipervnculo"/>
          <w:u w:val="none"/>
          <w:lang w:val="es-ES"/>
        </w:rPr>
        <w:t>Chanpagne</w:t>
      </w:r>
      <w:proofErr w:type="spellEnd"/>
      <w:r w:rsidRPr="00E77747">
        <w:rPr>
          <w:rStyle w:val="Hipervnculo"/>
          <w:u w:val="none"/>
          <w:lang w:val="es-ES"/>
        </w:rPr>
        <w:t xml:space="preserve"> </w:t>
      </w:r>
      <w:r w:rsidR="004E4CDE">
        <w:rPr>
          <w:rStyle w:val="Hipervnculo"/>
          <w:u w:val="none"/>
          <w:lang w:val="es-ES"/>
        </w:rPr>
        <w:t xml:space="preserve">por </w:t>
      </w:r>
      <w:r w:rsidRPr="00E77747">
        <w:rPr>
          <w:rStyle w:val="Hipervnculo"/>
          <w:u w:val="none"/>
          <w:lang w:val="es-ES"/>
        </w:rPr>
        <w:t>Frank</w:t>
      </w:r>
      <w:r>
        <w:rPr>
          <w:rStyle w:val="Hipervnculo"/>
          <w:u w:val="none"/>
          <w:lang w:val="es-ES"/>
        </w:rPr>
        <w:t xml:space="preserve"> </w:t>
      </w:r>
      <w:proofErr w:type="spellStart"/>
      <w:r>
        <w:rPr>
          <w:rStyle w:val="Hipervnculo"/>
          <w:u w:val="none"/>
          <w:lang w:val="es-ES"/>
        </w:rPr>
        <w:t>Merten</w:t>
      </w:r>
      <w:proofErr w:type="spellEnd"/>
      <w:r w:rsidR="004E4CDE">
        <w:rPr>
          <w:rStyle w:val="Hipervnculo"/>
          <w:u w:val="none"/>
          <w:lang w:val="es-ES"/>
        </w:rPr>
        <w:t xml:space="preserve"> (RC Alba)</w:t>
      </w:r>
    </w:p>
    <w:p w14:paraId="0129AE6A" w14:textId="2720E8D2" w:rsidR="008E762B" w:rsidRPr="0095465F" w:rsidRDefault="00E77747" w:rsidP="00E77747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E77747">
        <w:rPr>
          <w:rStyle w:val="Hipervnculo"/>
          <w:u w:val="none"/>
          <w:lang w:val="es-ES"/>
        </w:rPr>
        <w:t>30</w:t>
      </w:r>
      <w:r>
        <w:rPr>
          <w:rStyle w:val="Hipervnculo"/>
          <w:u w:val="none"/>
          <w:lang w:val="es-ES"/>
        </w:rPr>
        <w:t>.01.23</w:t>
      </w:r>
      <w:r w:rsidRPr="00E77747">
        <w:rPr>
          <w:rStyle w:val="Hipervnculo"/>
          <w:u w:val="none"/>
          <w:lang w:val="es-ES"/>
        </w:rPr>
        <w:t xml:space="preserve"> reunión Presencial, Asamblea</w:t>
      </w:r>
      <w:r>
        <w:rPr>
          <w:rStyle w:val="Hipervnculo"/>
          <w:u w:val="none"/>
          <w:lang w:val="es-ES"/>
        </w:rPr>
        <w:t xml:space="preserve"> club</w:t>
      </w:r>
    </w:p>
    <w:sectPr w:rsidR="008E762B" w:rsidRPr="0095465F" w:rsidSect="00ED35A6">
      <w:headerReference w:type="default" r:id="rId17"/>
      <w:footerReference w:type="default" r:id="rId18"/>
      <w:type w:val="continuous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3BD1A1" w14:textId="77777777" w:rsidR="00B12498" w:rsidRDefault="00B12498">
      <w:r>
        <w:separator/>
      </w:r>
    </w:p>
  </w:endnote>
  <w:endnote w:type="continuationSeparator" w:id="0">
    <w:p w14:paraId="6D13A842" w14:textId="77777777" w:rsidR="00B12498" w:rsidRDefault="00B12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AE2628" w14:textId="77777777" w:rsidR="00B12498" w:rsidRDefault="00B12498">
      <w:r>
        <w:separator/>
      </w:r>
    </w:p>
  </w:footnote>
  <w:footnote w:type="continuationSeparator" w:id="0">
    <w:p w14:paraId="5EFF3F0B" w14:textId="77777777" w:rsidR="00B12498" w:rsidRDefault="00B124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E50AD57" w:rsidR="00620190" w:rsidRPr="004A24E0" w:rsidRDefault="00031EC1" w:rsidP="00031EC1">
    <w:pPr>
      <w:pStyle w:val="Encabezam"/>
      <w:spacing w:before="120" w:after="0"/>
      <w:jc w:val="center"/>
      <w:rPr>
        <w:rFonts w:ascii="Arial Narrow" w:hAnsi="Arial Narrow"/>
        <w:color w:val="17458F"/>
        <w:sz w:val="36"/>
        <w:u w:color="0000FF"/>
      </w:rPr>
    </w:pPr>
    <w:r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57214" behindDoc="0" locked="0" layoutInCell="1" allowOverlap="1" wp14:anchorId="40ACBB23" wp14:editId="18C52608">
          <wp:simplePos x="0" y="0"/>
          <wp:positionH relativeFrom="column">
            <wp:posOffset>4113955</wp:posOffset>
          </wp:positionH>
          <wp:positionV relativeFrom="paragraph">
            <wp:posOffset>27940</wp:posOffset>
          </wp:positionV>
          <wp:extent cx="2007387" cy="489968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633" t="35531" r="5125" b="33846"/>
                  <a:stretch/>
                </pic:blipFill>
                <pic:spPr bwMode="auto">
                  <a:xfrm>
                    <a:off x="0" y="0"/>
                    <a:ext cx="2007387" cy="489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C97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6E3C42F5" wp14:editId="5816BCEE">
          <wp:simplePos x="0" y="0"/>
          <wp:positionH relativeFrom="column">
            <wp:posOffset>199292</wp:posOffset>
          </wp:positionH>
          <wp:positionV relativeFrom="paragraph">
            <wp:posOffset>-144780</wp:posOffset>
          </wp:positionV>
          <wp:extent cx="703385" cy="724557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188" cy="735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418183B2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1C01BF4" w:rsidR="00620190" w:rsidRPr="004A24E0" w:rsidRDefault="00620190" w:rsidP="00031EC1">
    <w:pPr>
      <w:pStyle w:val="CuerpoA"/>
      <w:spacing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3F6A"/>
    <w:multiLevelType w:val="hybridMultilevel"/>
    <w:tmpl w:val="7578FA3A"/>
    <w:lvl w:ilvl="0" w:tplc="79A08FA0">
      <w:numFmt w:val="bullet"/>
      <w:lvlText w:val="•"/>
      <w:lvlJc w:val="left"/>
      <w:pPr>
        <w:ind w:left="704" w:hanging="420"/>
      </w:pPr>
      <w:rPr>
        <w:rFonts w:ascii="Frutiger LT Light" w:eastAsia="Arial Unicode MS" w:hAnsi="Frutiger L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D97409"/>
    <w:multiLevelType w:val="hybridMultilevel"/>
    <w:tmpl w:val="FB78DDFA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D42ED0">
      <w:numFmt w:val="bullet"/>
      <w:lvlText w:val="•"/>
      <w:lvlJc w:val="left"/>
      <w:pPr>
        <w:ind w:left="2940" w:hanging="420"/>
      </w:pPr>
      <w:rPr>
        <w:rFonts w:ascii="Frutiger LT Light" w:eastAsia="Arial Unicode MS" w:hAnsi="Frutiger LT Light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4E739D"/>
    <w:multiLevelType w:val="hybridMultilevel"/>
    <w:tmpl w:val="35D6A476"/>
    <w:lvl w:ilvl="0" w:tplc="FFFFFFFF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>
    <w:nsid w:val="73846541"/>
    <w:multiLevelType w:val="hybridMultilevel"/>
    <w:tmpl w:val="54304BFA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sqwFAFbR32gtAAAA"/>
  </w:docVars>
  <w:rsids>
    <w:rsidRoot w:val="00C13C1F"/>
    <w:rsid w:val="000012BF"/>
    <w:rsid w:val="00001C44"/>
    <w:rsid w:val="00005B8E"/>
    <w:rsid w:val="000105AD"/>
    <w:rsid w:val="00010F8D"/>
    <w:rsid w:val="00014ECA"/>
    <w:rsid w:val="0002076C"/>
    <w:rsid w:val="00024A1B"/>
    <w:rsid w:val="00031EC1"/>
    <w:rsid w:val="00042168"/>
    <w:rsid w:val="00046805"/>
    <w:rsid w:val="0005170C"/>
    <w:rsid w:val="0005658D"/>
    <w:rsid w:val="00057D8B"/>
    <w:rsid w:val="00060AFA"/>
    <w:rsid w:val="00063BC9"/>
    <w:rsid w:val="00071186"/>
    <w:rsid w:val="000767A8"/>
    <w:rsid w:val="00082550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C505B"/>
    <w:rsid w:val="000D1B7E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707A8"/>
    <w:rsid w:val="001714CC"/>
    <w:rsid w:val="00181C7E"/>
    <w:rsid w:val="00196246"/>
    <w:rsid w:val="001A72C8"/>
    <w:rsid w:val="001B06C9"/>
    <w:rsid w:val="001B0EDD"/>
    <w:rsid w:val="001B5F70"/>
    <w:rsid w:val="001B7B7C"/>
    <w:rsid w:val="001C2DF7"/>
    <w:rsid w:val="001C55B8"/>
    <w:rsid w:val="001C5AB9"/>
    <w:rsid w:val="001C5CBD"/>
    <w:rsid w:val="001C7DE5"/>
    <w:rsid w:val="001D4CDA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32A46"/>
    <w:rsid w:val="00235219"/>
    <w:rsid w:val="0024237F"/>
    <w:rsid w:val="00244292"/>
    <w:rsid w:val="0025039D"/>
    <w:rsid w:val="002524AC"/>
    <w:rsid w:val="0025339B"/>
    <w:rsid w:val="00264110"/>
    <w:rsid w:val="002641AC"/>
    <w:rsid w:val="00265C44"/>
    <w:rsid w:val="00266D42"/>
    <w:rsid w:val="002709FC"/>
    <w:rsid w:val="00276D82"/>
    <w:rsid w:val="00284985"/>
    <w:rsid w:val="00285B5C"/>
    <w:rsid w:val="00285F9E"/>
    <w:rsid w:val="00290D4C"/>
    <w:rsid w:val="00292406"/>
    <w:rsid w:val="00297E7F"/>
    <w:rsid w:val="002A36B2"/>
    <w:rsid w:val="002A460F"/>
    <w:rsid w:val="002A5085"/>
    <w:rsid w:val="002A6034"/>
    <w:rsid w:val="002B0A49"/>
    <w:rsid w:val="002C0E97"/>
    <w:rsid w:val="002C327F"/>
    <w:rsid w:val="002C6C6C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6C97"/>
    <w:rsid w:val="00337056"/>
    <w:rsid w:val="003373BC"/>
    <w:rsid w:val="00344E74"/>
    <w:rsid w:val="0034783A"/>
    <w:rsid w:val="003478F0"/>
    <w:rsid w:val="00350740"/>
    <w:rsid w:val="0035131E"/>
    <w:rsid w:val="00351548"/>
    <w:rsid w:val="0036083B"/>
    <w:rsid w:val="00361EED"/>
    <w:rsid w:val="00362185"/>
    <w:rsid w:val="0036474D"/>
    <w:rsid w:val="00365B2C"/>
    <w:rsid w:val="00366C8D"/>
    <w:rsid w:val="00371FF0"/>
    <w:rsid w:val="00373BD9"/>
    <w:rsid w:val="00374DA9"/>
    <w:rsid w:val="00380812"/>
    <w:rsid w:val="0038357B"/>
    <w:rsid w:val="003837C8"/>
    <w:rsid w:val="00392978"/>
    <w:rsid w:val="00394634"/>
    <w:rsid w:val="003A1042"/>
    <w:rsid w:val="003B4798"/>
    <w:rsid w:val="003B58C8"/>
    <w:rsid w:val="003B68A1"/>
    <w:rsid w:val="003C4D1D"/>
    <w:rsid w:val="003D775A"/>
    <w:rsid w:val="003D7DE8"/>
    <w:rsid w:val="003D7E0E"/>
    <w:rsid w:val="00400A64"/>
    <w:rsid w:val="00401E79"/>
    <w:rsid w:val="0040231E"/>
    <w:rsid w:val="00403B4B"/>
    <w:rsid w:val="00411AB0"/>
    <w:rsid w:val="00413A77"/>
    <w:rsid w:val="00414F08"/>
    <w:rsid w:val="00425340"/>
    <w:rsid w:val="004347D9"/>
    <w:rsid w:val="00436286"/>
    <w:rsid w:val="004433CB"/>
    <w:rsid w:val="00450144"/>
    <w:rsid w:val="00466888"/>
    <w:rsid w:val="00474283"/>
    <w:rsid w:val="004817EF"/>
    <w:rsid w:val="004833E1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C4EED"/>
    <w:rsid w:val="004D3DF9"/>
    <w:rsid w:val="004E1A21"/>
    <w:rsid w:val="004E30ED"/>
    <w:rsid w:val="004E4CDE"/>
    <w:rsid w:val="004F2CBA"/>
    <w:rsid w:val="004F7B69"/>
    <w:rsid w:val="0050289C"/>
    <w:rsid w:val="00510168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1B5D"/>
    <w:rsid w:val="00584B35"/>
    <w:rsid w:val="00595C30"/>
    <w:rsid w:val="00596556"/>
    <w:rsid w:val="005A126B"/>
    <w:rsid w:val="005A4215"/>
    <w:rsid w:val="005B6CC9"/>
    <w:rsid w:val="005C50E3"/>
    <w:rsid w:val="005C79EA"/>
    <w:rsid w:val="005D51BC"/>
    <w:rsid w:val="005D51F4"/>
    <w:rsid w:val="005E407E"/>
    <w:rsid w:val="005E4CC8"/>
    <w:rsid w:val="005F749A"/>
    <w:rsid w:val="005F7F08"/>
    <w:rsid w:val="006017B6"/>
    <w:rsid w:val="00601B57"/>
    <w:rsid w:val="006167D8"/>
    <w:rsid w:val="00620190"/>
    <w:rsid w:val="00625EAE"/>
    <w:rsid w:val="0062653C"/>
    <w:rsid w:val="00626B5D"/>
    <w:rsid w:val="006314A1"/>
    <w:rsid w:val="00636127"/>
    <w:rsid w:val="006431A2"/>
    <w:rsid w:val="00643736"/>
    <w:rsid w:val="00654070"/>
    <w:rsid w:val="00656F1E"/>
    <w:rsid w:val="00665373"/>
    <w:rsid w:val="00672458"/>
    <w:rsid w:val="00676FFC"/>
    <w:rsid w:val="00683A4D"/>
    <w:rsid w:val="006856BA"/>
    <w:rsid w:val="006931A9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13CF3"/>
    <w:rsid w:val="00720188"/>
    <w:rsid w:val="0072784E"/>
    <w:rsid w:val="007367D7"/>
    <w:rsid w:val="0074474D"/>
    <w:rsid w:val="00745179"/>
    <w:rsid w:val="00746E5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6A0C"/>
    <w:rsid w:val="007F789C"/>
    <w:rsid w:val="00803925"/>
    <w:rsid w:val="008065A2"/>
    <w:rsid w:val="00807C44"/>
    <w:rsid w:val="00810830"/>
    <w:rsid w:val="00812F43"/>
    <w:rsid w:val="0081350B"/>
    <w:rsid w:val="0081451D"/>
    <w:rsid w:val="008203B4"/>
    <w:rsid w:val="0082324E"/>
    <w:rsid w:val="00823D1E"/>
    <w:rsid w:val="00823D22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4035"/>
    <w:rsid w:val="0088094F"/>
    <w:rsid w:val="008828C3"/>
    <w:rsid w:val="0088615B"/>
    <w:rsid w:val="008903D9"/>
    <w:rsid w:val="00893465"/>
    <w:rsid w:val="008A4521"/>
    <w:rsid w:val="008A5D8C"/>
    <w:rsid w:val="008B25D3"/>
    <w:rsid w:val="008C7E08"/>
    <w:rsid w:val="008D1E83"/>
    <w:rsid w:val="008D226A"/>
    <w:rsid w:val="008D268D"/>
    <w:rsid w:val="008D7866"/>
    <w:rsid w:val="008E040B"/>
    <w:rsid w:val="008E08BA"/>
    <w:rsid w:val="008E3D3D"/>
    <w:rsid w:val="008E762B"/>
    <w:rsid w:val="008F2591"/>
    <w:rsid w:val="008F30DE"/>
    <w:rsid w:val="008F77E7"/>
    <w:rsid w:val="00900BE7"/>
    <w:rsid w:val="0090302D"/>
    <w:rsid w:val="00906472"/>
    <w:rsid w:val="00910353"/>
    <w:rsid w:val="0092060E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465F"/>
    <w:rsid w:val="009567B9"/>
    <w:rsid w:val="00981DF0"/>
    <w:rsid w:val="00991A27"/>
    <w:rsid w:val="0099341C"/>
    <w:rsid w:val="009A468F"/>
    <w:rsid w:val="009A521E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11EFF"/>
    <w:rsid w:val="00A21EBD"/>
    <w:rsid w:val="00A27372"/>
    <w:rsid w:val="00A43031"/>
    <w:rsid w:val="00A514A3"/>
    <w:rsid w:val="00A53E05"/>
    <w:rsid w:val="00A61737"/>
    <w:rsid w:val="00A61A8B"/>
    <w:rsid w:val="00A638DA"/>
    <w:rsid w:val="00A64515"/>
    <w:rsid w:val="00A70AA1"/>
    <w:rsid w:val="00A73A1B"/>
    <w:rsid w:val="00A76279"/>
    <w:rsid w:val="00A7714B"/>
    <w:rsid w:val="00A90578"/>
    <w:rsid w:val="00A948F0"/>
    <w:rsid w:val="00AA36BB"/>
    <w:rsid w:val="00AA3B65"/>
    <w:rsid w:val="00AA6727"/>
    <w:rsid w:val="00AB3DDB"/>
    <w:rsid w:val="00AB4F1E"/>
    <w:rsid w:val="00AB55B2"/>
    <w:rsid w:val="00AC41F7"/>
    <w:rsid w:val="00AC4F1D"/>
    <w:rsid w:val="00AC6CCE"/>
    <w:rsid w:val="00AD1EAF"/>
    <w:rsid w:val="00AD56B4"/>
    <w:rsid w:val="00AD6C5B"/>
    <w:rsid w:val="00AE006C"/>
    <w:rsid w:val="00AE10B8"/>
    <w:rsid w:val="00AE2771"/>
    <w:rsid w:val="00AF0AAF"/>
    <w:rsid w:val="00AF3892"/>
    <w:rsid w:val="00B00459"/>
    <w:rsid w:val="00B12498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004"/>
    <w:rsid w:val="00B90824"/>
    <w:rsid w:val="00B933C1"/>
    <w:rsid w:val="00B9396C"/>
    <w:rsid w:val="00B94C3F"/>
    <w:rsid w:val="00B94E8C"/>
    <w:rsid w:val="00B951E0"/>
    <w:rsid w:val="00B95236"/>
    <w:rsid w:val="00BA0232"/>
    <w:rsid w:val="00BA1400"/>
    <w:rsid w:val="00BA17EC"/>
    <w:rsid w:val="00BB298A"/>
    <w:rsid w:val="00BB3586"/>
    <w:rsid w:val="00BB7305"/>
    <w:rsid w:val="00BC111A"/>
    <w:rsid w:val="00BC148F"/>
    <w:rsid w:val="00BC1F11"/>
    <w:rsid w:val="00BD54D2"/>
    <w:rsid w:val="00BE6912"/>
    <w:rsid w:val="00BF059D"/>
    <w:rsid w:val="00BF5045"/>
    <w:rsid w:val="00BF7D60"/>
    <w:rsid w:val="00C01866"/>
    <w:rsid w:val="00C03634"/>
    <w:rsid w:val="00C04CC8"/>
    <w:rsid w:val="00C061B9"/>
    <w:rsid w:val="00C10595"/>
    <w:rsid w:val="00C11F70"/>
    <w:rsid w:val="00C11FA7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5092"/>
    <w:rsid w:val="00C36BCA"/>
    <w:rsid w:val="00C4328B"/>
    <w:rsid w:val="00C4541A"/>
    <w:rsid w:val="00C46CB7"/>
    <w:rsid w:val="00C51FFC"/>
    <w:rsid w:val="00C5289E"/>
    <w:rsid w:val="00C54706"/>
    <w:rsid w:val="00C56677"/>
    <w:rsid w:val="00C602EE"/>
    <w:rsid w:val="00C66CB1"/>
    <w:rsid w:val="00C7364D"/>
    <w:rsid w:val="00C736D3"/>
    <w:rsid w:val="00C7429F"/>
    <w:rsid w:val="00C80D3D"/>
    <w:rsid w:val="00C84A3F"/>
    <w:rsid w:val="00C87176"/>
    <w:rsid w:val="00C908E5"/>
    <w:rsid w:val="00CB0E5D"/>
    <w:rsid w:val="00CD6AD0"/>
    <w:rsid w:val="00CD7BD1"/>
    <w:rsid w:val="00CE49ED"/>
    <w:rsid w:val="00CE7E81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57941"/>
    <w:rsid w:val="00D60DAD"/>
    <w:rsid w:val="00D60EC5"/>
    <w:rsid w:val="00D650F1"/>
    <w:rsid w:val="00D73150"/>
    <w:rsid w:val="00D8067B"/>
    <w:rsid w:val="00D83AA4"/>
    <w:rsid w:val="00D8407A"/>
    <w:rsid w:val="00D84945"/>
    <w:rsid w:val="00DA0E6A"/>
    <w:rsid w:val="00DA75B3"/>
    <w:rsid w:val="00DB1967"/>
    <w:rsid w:val="00DB45BE"/>
    <w:rsid w:val="00DB742B"/>
    <w:rsid w:val="00DD0A03"/>
    <w:rsid w:val="00DD423D"/>
    <w:rsid w:val="00DD4411"/>
    <w:rsid w:val="00DE14A7"/>
    <w:rsid w:val="00DE4CDC"/>
    <w:rsid w:val="00DF574A"/>
    <w:rsid w:val="00DF5FC2"/>
    <w:rsid w:val="00E050FA"/>
    <w:rsid w:val="00E160B5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77747"/>
    <w:rsid w:val="00E863CD"/>
    <w:rsid w:val="00E92687"/>
    <w:rsid w:val="00E947BA"/>
    <w:rsid w:val="00EA0152"/>
    <w:rsid w:val="00EA1D4A"/>
    <w:rsid w:val="00ED2A64"/>
    <w:rsid w:val="00ED35A6"/>
    <w:rsid w:val="00ED59F6"/>
    <w:rsid w:val="00ED7C45"/>
    <w:rsid w:val="00EE0B0C"/>
    <w:rsid w:val="00EE26AB"/>
    <w:rsid w:val="00EE3C39"/>
    <w:rsid w:val="00EE65C6"/>
    <w:rsid w:val="00EF0714"/>
    <w:rsid w:val="00EF2DF2"/>
    <w:rsid w:val="00EF7849"/>
    <w:rsid w:val="00F0422B"/>
    <w:rsid w:val="00F14E5E"/>
    <w:rsid w:val="00F15426"/>
    <w:rsid w:val="00F21C5B"/>
    <w:rsid w:val="00F25910"/>
    <w:rsid w:val="00F27A7D"/>
    <w:rsid w:val="00F318CE"/>
    <w:rsid w:val="00F31B90"/>
    <w:rsid w:val="00F35A1E"/>
    <w:rsid w:val="00F40F23"/>
    <w:rsid w:val="00F45282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A6C07"/>
    <w:rsid w:val="00FB1D80"/>
    <w:rsid w:val="00FB2850"/>
    <w:rsid w:val="00FB709C"/>
    <w:rsid w:val="00FC2331"/>
    <w:rsid w:val="00FC39F0"/>
    <w:rsid w:val="00FC5248"/>
    <w:rsid w:val="00FC6FC4"/>
    <w:rsid w:val="00FD2B48"/>
    <w:rsid w:val="00FE1612"/>
    <w:rsid w:val="00FE2281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FC6F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C6FC4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C6FC4"/>
    <w:rPr>
      <w:rFonts w:ascii="Arial Narrow" w:hAnsi="Arial Narrow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6F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6FC4"/>
    <w:rPr>
      <w:rFonts w:ascii="Arial Narrow" w:hAnsi="Arial Narrow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FC6F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C6FC4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C6FC4"/>
    <w:rPr>
      <w:rFonts w:ascii="Arial Narrow" w:hAnsi="Arial Narrow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6F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6FC4"/>
    <w:rPr>
      <w:rFonts w:ascii="Arial Narrow" w:hAnsi="Arial Narrow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play.google.com/store/apps/details?id=com.trello&amp;hl=es&amp;gl=US&amp;pli=1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hyperlink" Target="https://apps.apple.com/us/app/trello-organize-anything/id461504587" TargetMode="External"/><Relationship Id="rId10" Type="http://schemas.microsoft.com/office/2007/relationships/hdphoto" Target="media/hdphoto1.wdp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trello.com/invite/b/XX40hSVm/ATTIf4c320aff90354d03ceb7a3653181ae0802FB1A7/proyectos-rc-bcn-92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tmp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A84F0F-96D6-4502-B9DF-823C45E36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3</Words>
  <Characters>3042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3-01-25T15:49:00Z</dcterms:created>
  <dcterms:modified xsi:type="dcterms:W3CDTF">2023-01-25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5e712163bbcfaed8c52512cb8a70e87b98a0f1e2e98bdc92dc9ad12f58d651</vt:lpwstr>
  </property>
</Properties>
</file>